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19C55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863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6571CA">
        <w:rPr>
          <w:rFonts w:ascii="Lato" w:hAnsi="Lato" w:cs="宋体"/>
          <w:color w:val="2D3B45"/>
          <w:kern w:val="0"/>
          <w:sz w:val="43"/>
          <w:szCs w:val="43"/>
        </w:rPr>
        <w:t>IAM Users, Roles &amp; Policies</w:t>
      </w:r>
    </w:p>
    <w:p w14:paraId="0A071B3C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Add IAM roles &amp; policies needed to meet the assignment objectives to the CloudFormation Template.</w:t>
      </w:r>
    </w:p>
    <w:p w14:paraId="4DAC82AC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 </w:t>
      </w:r>
    </w:p>
    <w:p w14:paraId="6E1DE1F4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6571CA">
        <w:rPr>
          <w:rFonts w:ascii="Lato" w:hAnsi="Lato" w:cs="宋体"/>
          <w:color w:val="2D3B45"/>
          <w:kern w:val="0"/>
          <w:sz w:val="43"/>
          <w:szCs w:val="43"/>
        </w:rPr>
        <w:t>Application Logging &amp; Metrics</w:t>
      </w:r>
    </w:p>
    <w:p w14:paraId="0B724AA0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 </w:t>
      </w:r>
    </w:p>
    <w:p w14:paraId="3AA58EB4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AMI Updates</w:t>
      </w:r>
    </w:p>
    <w:p w14:paraId="7C605A2A" w14:textId="45C09CC7" w:rsidR="006571CA" w:rsidRPr="006571CA" w:rsidRDefault="006571CA" w:rsidP="006571CA">
      <w:pPr>
        <w:widowControl/>
        <w:numPr>
          <w:ilvl w:val="0"/>
          <w:numId w:val="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Update your packer template to </w:t>
      </w:r>
      <w:hyperlink r:id="rId5" w:anchor="download-CloudWatch-Agent-on-EC2-Instance-first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install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6571CA">
        <w:rPr>
          <w:rFonts w:ascii="Lato" w:hAnsi="Lato" w:cs="宋体"/>
          <w:color w:val="2D3B45"/>
          <w:kern w:val="0"/>
          <w:szCs w:val="24"/>
        </w:rPr>
        <w:t> the </w:t>
      </w:r>
      <w:hyperlink r:id="rId6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Unified CloudWatch Agent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6571CA">
        <w:rPr>
          <w:rFonts w:ascii="Lato" w:hAnsi="Lato" w:cs="宋体"/>
          <w:color w:val="2D3B45"/>
          <w:kern w:val="0"/>
          <w:szCs w:val="24"/>
        </w:rPr>
        <w:t> in your AMIs.</w:t>
      </w:r>
    </w:p>
    <w:p w14:paraId="1770081A" w14:textId="77777777" w:rsidR="006571CA" w:rsidRPr="006571CA" w:rsidRDefault="006571CA" w:rsidP="006571CA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Your CloudWatch agent must be set up to start automatically when an EC2 instance is launched using your AMI.</w:t>
      </w:r>
    </w:p>
    <w:p w14:paraId="3FF39740" w14:textId="77777777" w:rsidR="006571CA" w:rsidRPr="006571CA" w:rsidRDefault="006571CA" w:rsidP="006571CA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Note that until CodeDeploy deploys the application on the EC2 instance, the CloudWatch agent may not work.</w:t>
      </w:r>
    </w:p>
    <w:p w14:paraId="7EFE48DD" w14:textId="77777777" w:rsidR="006571CA" w:rsidRPr="006571CA" w:rsidRDefault="006571CA" w:rsidP="006571CA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You should restart the CloudWatch agent in your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after install</w:t>
      </w:r>
      <w:r w:rsidRPr="006571CA">
        <w:rPr>
          <w:rFonts w:ascii="Lato" w:hAnsi="Lato" w:cs="宋体"/>
          <w:color w:val="2D3B45"/>
          <w:kern w:val="0"/>
          <w:szCs w:val="24"/>
        </w:rPr>
        <w:t> CodeDeploy lifecycle hook.</w:t>
      </w:r>
    </w:p>
    <w:p w14:paraId="7C3E4596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IAM Updates</w:t>
      </w:r>
    </w:p>
    <w:p w14:paraId="7C007CB5" w14:textId="094B6A1E" w:rsidR="006571CA" w:rsidRPr="006571CA" w:rsidRDefault="006571CA" w:rsidP="006571CA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Update the CloudFormation template to </w:t>
      </w:r>
      <w:hyperlink r:id="rId7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Update the IAM role attached to the EC2 instance for use with CloudWatch Agent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6571CA">
        <w:rPr>
          <w:rFonts w:ascii="Lato" w:hAnsi="Lato" w:cs="宋体"/>
          <w:color w:val="2D3B45"/>
          <w:kern w:val="0"/>
          <w:szCs w:val="24"/>
        </w:rPr>
        <w:t>.</w:t>
      </w:r>
    </w:p>
    <w:p w14:paraId="39BD1747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 </w:t>
      </w:r>
    </w:p>
    <w:p w14:paraId="2632CB72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WebApp User Stories</w:t>
      </w:r>
    </w:p>
    <w:p w14:paraId="05B3A74A" w14:textId="77777777" w:rsidR="006571CA" w:rsidRPr="006571CA" w:rsidRDefault="006571CA" w:rsidP="006571C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As a user, I want all application log data to be available in CloudWatch.</w:t>
      </w:r>
    </w:p>
    <w:p w14:paraId="58257150" w14:textId="77777777" w:rsidR="006571CA" w:rsidRPr="006571CA" w:rsidRDefault="006571CA" w:rsidP="006571C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As a user, I want metrics on API usage available in CloudWatch.</w:t>
      </w:r>
    </w:p>
    <w:p w14:paraId="2F78E314" w14:textId="77777777" w:rsidR="006571CA" w:rsidRPr="006571CA" w:rsidRDefault="006571CA" w:rsidP="006571C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reate the following custom metrics for every API we have implemented in the web application. The metrics data should be collected in CloudWatch.</w:t>
      </w:r>
    </w:p>
    <w:p w14:paraId="4BAC4803" w14:textId="77777777" w:rsidR="006571CA" w:rsidRPr="006571CA" w:rsidRDefault="006571CA" w:rsidP="006571CA">
      <w:pPr>
        <w:widowControl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Count</w:t>
      </w:r>
      <w:r w:rsidRPr="006571CA">
        <w:rPr>
          <w:rFonts w:ascii="Lato" w:hAnsi="Lato" w:cs="宋体"/>
          <w:color w:val="2D3B45"/>
          <w:kern w:val="0"/>
          <w:szCs w:val="24"/>
        </w:rPr>
        <w:t> the number of times each API is called.</w:t>
      </w:r>
    </w:p>
    <w:p w14:paraId="2B537B73" w14:textId="0F6F1F55" w:rsidR="006571CA" w:rsidRPr="006571CA" w:rsidRDefault="006571CA" w:rsidP="006571CA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You can retrieve custom metrics using either </w:t>
      </w:r>
      <w:hyperlink r:id="rId8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StatsD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6571CA">
        <w:rPr>
          <w:rFonts w:ascii="Lato" w:hAnsi="Lato" w:cs="宋体"/>
          <w:color w:val="2D3B45"/>
          <w:kern w:val="0"/>
          <w:szCs w:val="24"/>
        </w:rPr>
        <w:t> or </w:t>
      </w:r>
      <w:hyperlink r:id="rId9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collectd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6571CA">
        <w:rPr>
          <w:rFonts w:ascii="Lato" w:hAnsi="Lato" w:cs="宋体"/>
          <w:color w:val="2D3B45"/>
          <w:kern w:val="0"/>
          <w:szCs w:val="24"/>
        </w:rPr>
        <w:t>.</w:t>
      </w:r>
    </w:p>
    <w:p w14:paraId="3CB3B4E2" w14:textId="77777777" w:rsidR="006571CA" w:rsidRPr="006571CA" w:rsidRDefault="006571CA" w:rsidP="006571C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lastRenderedPageBreak/>
        <w:t>CloudWatch agent configuration file must be copied over to the EC2 server when the application is being deployed by CodeDeploy.</w:t>
      </w:r>
    </w:p>
    <w:p w14:paraId="552F0E3A" w14:textId="77777777" w:rsidR="006571CA" w:rsidRPr="006571CA" w:rsidRDefault="006571CA" w:rsidP="006571C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(RE) Configure the CloudWatch agent before starting your service in the </w:t>
      </w:r>
      <w:r w:rsidRPr="006571CA">
        <w:rPr>
          <w:rFonts w:ascii="Lato" w:hAnsi="Lato" w:cs="宋体"/>
          <w:i/>
          <w:iCs/>
          <w:color w:val="2D3B45"/>
          <w:kern w:val="0"/>
          <w:szCs w:val="24"/>
        </w:rPr>
        <w:t>afterInstall</w:t>
      </w:r>
      <w:r w:rsidRPr="006571CA">
        <w:rPr>
          <w:rFonts w:ascii="Lato" w:hAnsi="Lato" w:cs="宋体"/>
          <w:color w:val="2D3B45"/>
          <w:kern w:val="0"/>
          <w:szCs w:val="24"/>
        </w:rPr>
        <w:t> hook of the CodeDeploy lifecycle.</w:t>
      </w:r>
    </w:p>
    <w:p w14:paraId="0941B5E5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Sample CloudWatch Agent Config</w:t>
      </w:r>
    </w:p>
    <w:p w14:paraId="38EBB81B" w14:textId="77777777" w:rsidR="006571CA" w:rsidRPr="006571CA" w:rsidRDefault="006571CA" w:rsidP="006571CA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</w:rPr>
      </w:pP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>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"agent": 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"metrics_collection_interval": 10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"logfile": "/var/logs/amazon-cloudwatch-agent.log"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}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"logs": 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"logs_collected": 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"files": 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"collect_list": [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    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        "file_path": "/var/log/tomcat9/csye6225.log"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        "log_group_name": "csye6225-fall2020"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        "log_stream_name": "webapp"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    }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    ]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}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}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"log_stream_name": "cloudwatch_log_stream"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}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"metrics":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"metrics_collected":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"statsd":{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"service_address":":8125"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"metrics_collection_interval":15,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   "metrics_aggregation_interval":300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   }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   }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> }</w:t>
      </w: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} </w:t>
      </w:r>
    </w:p>
    <w:p w14:paraId="4602BA33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Command to Configure CloudWatch Agent</w:t>
      </w:r>
    </w:p>
    <w:p w14:paraId="71AE20EC" w14:textId="77777777" w:rsidR="006571CA" w:rsidRPr="006571CA" w:rsidRDefault="006571CA" w:rsidP="006571CA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>sudo /opt/aws/amazon-cloudwatch-agent/bin/amazon-cloudwatch-agent-ctl \</w:t>
      </w:r>
    </w:p>
    <w:p w14:paraId="4031FB3D" w14:textId="77777777" w:rsidR="006571CA" w:rsidRPr="006571CA" w:rsidRDefault="006571CA" w:rsidP="006571CA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lastRenderedPageBreak/>
        <w:t xml:space="preserve">    -a fetch-config \</w:t>
      </w:r>
    </w:p>
    <w:p w14:paraId="58803697" w14:textId="77777777" w:rsidR="006571CA" w:rsidRPr="006571CA" w:rsidRDefault="006571CA" w:rsidP="006571CA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-m ec2 \</w:t>
      </w:r>
    </w:p>
    <w:p w14:paraId="49BB1A1E" w14:textId="77777777" w:rsidR="006571CA" w:rsidRPr="006571CA" w:rsidRDefault="006571CA" w:rsidP="006571CA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-c file:/opt/cloudwatch-config.json \</w:t>
      </w:r>
    </w:p>
    <w:p w14:paraId="29E5D3E1" w14:textId="77777777" w:rsidR="006571CA" w:rsidRPr="006571CA" w:rsidRDefault="006571CA" w:rsidP="006571CA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</w:rPr>
      </w:pPr>
      <w:r w:rsidRPr="006571CA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-s</w:t>
      </w:r>
    </w:p>
    <w:p w14:paraId="70FE368D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6571CA">
        <w:rPr>
          <w:rFonts w:ascii="Lato" w:hAnsi="Lato" w:cs="宋体"/>
          <w:color w:val="2D3B45"/>
          <w:kern w:val="0"/>
          <w:sz w:val="43"/>
          <w:szCs w:val="43"/>
        </w:rPr>
        <w:t>Documentation</w:t>
      </w:r>
    </w:p>
    <w:p w14:paraId="637FBAED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CloudWatch Logs</w:t>
      </w:r>
    </w:p>
    <w:p w14:paraId="3633121B" w14:textId="3511B4EE" w:rsidR="006571CA" w:rsidRPr="006571CA" w:rsidRDefault="006571CA" w:rsidP="006571CA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Create IAM Roles and Users for Use With CloudWatch Agent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04A60E3" w14:textId="0356D905" w:rsidR="006571CA" w:rsidRPr="006571CA" w:rsidRDefault="006571CA" w:rsidP="006571CA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anchor="download-CloudWatch-Agent-on-EC2-Instance-first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Install CloudWatch Agent Package on an Amazon EC2 Instance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073BE75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CloudWatch Metrics</w:t>
      </w:r>
    </w:p>
    <w:p w14:paraId="135E47C1" w14:textId="4BBAE9C2" w:rsidR="006571CA" w:rsidRPr="006571CA" w:rsidRDefault="006571CA" w:rsidP="006571CA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Retrieve Custom Metrics with StatsD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2F361E6" w14:textId="3CEA3028" w:rsidR="006571CA" w:rsidRPr="006571CA" w:rsidRDefault="006571CA" w:rsidP="006571CA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r w:rsidRPr="006571CA">
          <w:rPr>
            <w:rFonts w:ascii="Lato" w:hAnsi="Lato" w:cs="宋体"/>
            <w:color w:val="0000FF"/>
            <w:kern w:val="0"/>
            <w:szCs w:val="24"/>
            <w:u w:val="single"/>
          </w:rPr>
          <w:t>Retrieve Custom Metrics with collected</w:t>
        </w:r>
        <w:r w:rsidRPr="006571CA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DFF8387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6571CA">
        <w:rPr>
          <w:rFonts w:ascii="Lato" w:hAnsi="Lato" w:cs="宋体"/>
          <w:color w:val="2D3B45"/>
          <w:kern w:val="0"/>
          <w:sz w:val="43"/>
          <w:szCs w:val="43"/>
        </w:rPr>
        <w:t>Submission</w:t>
      </w:r>
    </w:p>
    <w:p w14:paraId="7E65BD1D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E03E2D"/>
          <w:kern w:val="0"/>
          <w:sz w:val="20"/>
          <w:szCs w:val="20"/>
        </w:rPr>
        <w:t>The assignment will be considered late if commits are made to the </w:t>
      </w:r>
      <w:r w:rsidRPr="006571CA">
        <w:rPr>
          <w:rFonts w:ascii="Lato" w:hAnsi="Lato" w:cs="宋体"/>
          <w:b/>
          <w:bCs/>
          <w:color w:val="E03E2D"/>
          <w:kern w:val="0"/>
          <w:sz w:val="20"/>
          <w:szCs w:val="20"/>
        </w:rPr>
        <w:t>main</w:t>
      </w:r>
      <w:r w:rsidRPr="006571CA">
        <w:rPr>
          <w:rFonts w:ascii="Lato" w:hAnsi="Lato" w:cs="宋体"/>
          <w:color w:val="E03E2D"/>
          <w:kern w:val="0"/>
          <w:sz w:val="20"/>
          <w:szCs w:val="20"/>
        </w:rPr>
        <w:t> branch after the due date.</w:t>
      </w:r>
    </w:p>
    <w:p w14:paraId="2014F11B" w14:textId="77777777" w:rsidR="006571CA" w:rsidRPr="006571CA" w:rsidRDefault="006571CA" w:rsidP="006571CA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All work for this assignment must be done on the feature branch in your fork and merged to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main</w:t>
      </w:r>
      <w:r w:rsidRPr="006571CA">
        <w:rPr>
          <w:rFonts w:ascii="Lato" w:hAnsi="Lato" w:cs="宋体"/>
          <w:color w:val="2D3B45"/>
          <w:kern w:val="0"/>
          <w:szCs w:val="24"/>
        </w:rPr>
        <w:t> when you are dev complete.</w:t>
      </w:r>
    </w:p>
    <w:p w14:paraId="5E725E1E" w14:textId="77777777" w:rsidR="006571CA" w:rsidRPr="006571CA" w:rsidRDefault="006571CA" w:rsidP="006571CA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The feature and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main</w:t>
      </w:r>
      <w:r w:rsidRPr="006571CA">
        <w:rPr>
          <w:rFonts w:ascii="Lato" w:hAnsi="Lato" w:cs="宋体"/>
          <w:color w:val="2D3B45"/>
          <w:kern w:val="0"/>
          <w:szCs w:val="24"/>
        </w:rPr>
        <w:t> branches must be in sync.</w:t>
      </w:r>
    </w:p>
    <w:p w14:paraId="64917F69" w14:textId="77777777" w:rsidR="006571CA" w:rsidRPr="006571CA" w:rsidRDefault="006571CA" w:rsidP="006571CA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Submit your code from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all</w:t>
      </w:r>
      <w:r w:rsidRPr="006571CA">
        <w:rPr>
          <w:rFonts w:ascii="Lato" w:hAnsi="Lato" w:cs="宋体"/>
          <w:color w:val="2D3B45"/>
          <w:kern w:val="0"/>
          <w:szCs w:val="24"/>
        </w:rPr>
        <w:t> repositories in this assignment.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Read the instructions carefully to create your zip file.</w:t>
      </w:r>
    </w:p>
    <w:p w14:paraId="3CD1C92B" w14:textId="77777777" w:rsidR="006571CA" w:rsidRPr="006571CA" w:rsidRDefault="006571CA" w:rsidP="006571CA">
      <w:pPr>
        <w:widowControl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reate a folder with the naming convention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firstname_lastname_neuid</w:t>
      </w:r>
    </w:p>
    <w:p w14:paraId="571F5149" w14:textId="77777777" w:rsidR="006571CA" w:rsidRPr="006571CA" w:rsidRDefault="006571CA" w:rsidP="006571CA">
      <w:pPr>
        <w:widowControl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In the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firstname_lastname_neuid </w:t>
      </w:r>
      <w:r w:rsidRPr="006571CA">
        <w:rPr>
          <w:rFonts w:ascii="Lato" w:hAnsi="Lato" w:cs="宋体"/>
          <w:color w:val="2D3B45"/>
          <w:kern w:val="0"/>
          <w:szCs w:val="24"/>
        </w:rPr>
        <w:t>clone all of your GitHub (organization) repositories with the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git clone </w:t>
      </w:r>
      <w:r w:rsidRPr="006571CA">
        <w:rPr>
          <w:rFonts w:ascii="Lato" w:hAnsi="Lato" w:cs="宋体"/>
          <w:color w:val="2D3B45"/>
          <w:kern w:val="0"/>
          <w:szCs w:val="24"/>
        </w:rPr>
        <w:t>command. It is important that you clone the repos so that your commit history and branches are preserved.</w:t>
      </w:r>
    </w:p>
    <w:p w14:paraId="677E2F1D" w14:textId="77777777" w:rsidR="006571CA" w:rsidRPr="006571CA" w:rsidRDefault="006571CA" w:rsidP="006571CA">
      <w:pPr>
        <w:widowControl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Once you have cloned all of your repositories, you will create a zip of the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firstname_lastname_neuid_a_##</w:t>
      </w:r>
      <w:r w:rsidRPr="006571CA">
        <w:rPr>
          <w:rFonts w:ascii="Lato" w:hAnsi="Lato" w:cs="宋体"/>
          <w:color w:val="2D3B45"/>
          <w:kern w:val="0"/>
          <w:szCs w:val="24"/>
        </w:rPr>
        <w:t xml:space="preserve"> directory. The zip file should </w:t>
      </w:r>
      <w:r w:rsidRPr="006571CA">
        <w:rPr>
          <w:rFonts w:ascii="Lato" w:hAnsi="Lato" w:cs="宋体"/>
          <w:color w:val="2D3B45"/>
          <w:kern w:val="0"/>
          <w:szCs w:val="24"/>
        </w:rPr>
        <w:lastRenderedPageBreak/>
        <w:t>be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firstname_lastname_neuid_a_##.zip</w:t>
      </w:r>
      <w:r w:rsidRPr="006571CA">
        <w:rPr>
          <w:rFonts w:ascii="Lato" w:hAnsi="Lato" w:cs="宋体"/>
          <w:color w:val="2D3B45"/>
          <w:kern w:val="0"/>
          <w:szCs w:val="24"/>
        </w:rPr>
        <w:t> where </w:t>
      </w:r>
      <w:r w:rsidRPr="006571CA">
        <w:rPr>
          <w:rFonts w:ascii="Lato" w:hAnsi="Lato" w:cs="宋体"/>
          <w:b/>
          <w:bCs/>
          <w:color w:val="2D3B45"/>
          <w:kern w:val="0"/>
          <w:szCs w:val="24"/>
        </w:rPr>
        <w:t>##</w:t>
      </w:r>
      <w:r w:rsidRPr="006571CA">
        <w:rPr>
          <w:rFonts w:ascii="Lato" w:hAnsi="Lato" w:cs="宋体"/>
          <w:color w:val="2D3B45"/>
          <w:kern w:val="0"/>
          <w:szCs w:val="24"/>
        </w:rPr>
        <w:t> is the assignment number.</w:t>
      </w:r>
    </w:p>
    <w:p w14:paraId="6EE26451" w14:textId="77777777" w:rsidR="006571CA" w:rsidRPr="006571CA" w:rsidRDefault="006571CA" w:rsidP="006571CA">
      <w:pPr>
        <w:widowControl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Now unzip the zip file in some other directory and confirm the content of the zip files.</w:t>
      </w:r>
    </w:p>
    <w:p w14:paraId="7E2F7022" w14:textId="77777777" w:rsidR="006571CA" w:rsidRPr="006571CA" w:rsidRDefault="006571CA" w:rsidP="006571CA">
      <w:pPr>
        <w:widowControl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Upload the Zip to this assignment.</w:t>
      </w:r>
    </w:p>
    <w:p w14:paraId="7CEDBA2A" w14:textId="77777777" w:rsidR="006571CA" w:rsidRPr="006571CA" w:rsidRDefault="006571CA" w:rsidP="006571CA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You are allowed to resubmit. If you think there may be an issue with the ZIP file, feel free to submit it again. Only the latest will be used grading.</w:t>
      </w:r>
    </w:p>
    <w:p w14:paraId="470BDA2A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 </w:t>
      </w:r>
    </w:p>
    <w:p w14:paraId="2CBD4F4E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6571CA">
        <w:rPr>
          <w:rFonts w:ascii="Lato" w:hAnsi="Lato" w:cs="宋体"/>
          <w:color w:val="2D3B45"/>
          <w:kern w:val="0"/>
          <w:sz w:val="43"/>
          <w:szCs w:val="43"/>
        </w:rPr>
        <w:t>Grading Guidelines</w:t>
      </w:r>
    </w:p>
    <w:p w14:paraId="75983933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E03E2D"/>
          <w:kern w:val="0"/>
          <w:szCs w:val="24"/>
        </w:rPr>
        <w:t>The following guidelines are for information only. They are subject to change at the discretion of the instructor and TA. 10% penalty will be imposed if the application crashes due to unhandled exceptions/errors.</w:t>
      </w:r>
    </w:p>
    <w:p w14:paraId="6BD75FDF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Previous Assignment Objectives</w:t>
      </w:r>
    </w:p>
    <w:p w14:paraId="4085E213" w14:textId="77777777" w:rsidR="006571CA" w:rsidRPr="006571CA" w:rsidRDefault="006571CA" w:rsidP="006571CA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TAs must verify that students have resolved all open issues from the previous assignment(s).</w:t>
      </w:r>
    </w:p>
    <w:p w14:paraId="6B3EDAAD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Git Repository Content Check (10% Penalty)</w:t>
      </w:r>
    </w:p>
    <w:p w14:paraId="65580EA4" w14:textId="77777777" w:rsidR="006571CA" w:rsidRPr="006571CA" w:rsidRDefault="006571CA" w:rsidP="006571CA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heck the repository for any IDE-specific files. IDE configuration files must not be in the repository.</w:t>
      </w:r>
    </w:p>
    <w:p w14:paraId="7E3683B7" w14:textId="77777777" w:rsidR="006571CA" w:rsidRPr="006571CA" w:rsidRDefault="006571CA" w:rsidP="006571CA">
      <w:pPr>
        <w:widowControl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Verify their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gitignore</w:t>
      </w:r>
      <w:r w:rsidRPr="006571CA">
        <w:rPr>
          <w:rFonts w:ascii="Lato" w:hAnsi="Lato" w:cs="宋体"/>
          <w:color w:val="2D3B45"/>
          <w:kern w:val="0"/>
          <w:szCs w:val="24"/>
        </w:rPr>
        <w:t> configuration.</w:t>
      </w:r>
    </w:p>
    <w:p w14:paraId="0C67F107" w14:textId="77777777" w:rsidR="006571CA" w:rsidRPr="006571CA" w:rsidRDefault="006571CA" w:rsidP="006571CA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heck the repository for build artifacts such as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class</w:t>
      </w:r>
      <w:r w:rsidRPr="006571CA">
        <w:rPr>
          <w:rFonts w:ascii="Lato" w:hAnsi="Lato" w:cs="宋体"/>
          <w:color w:val="2D3B45"/>
          <w:kern w:val="0"/>
          <w:szCs w:val="24"/>
        </w:rPr>
        <w:t>,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jar</w:t>
      </w:r>
      <w:r w:rsidRPr="006571CA">
        <w:rPr>
          <w:rFonts w:ascii="Lato" w:hAnsi="Lato" w:cs="宋体"/>
          <w:color w:val="2D3B45"/>
          <w:kern w:val="0"/>
          <w:szCs w:val="24"/>
        </w:rPr>
        <w:t>,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war</w:t>
      </w:r>
      <w:r w:rsidRPr="006571CA">
        <w:rPr>
          <w:rFonts w:ascii="Lato" w:hAnsi="Lato" w:cs="宋体"/>
          <w:color w:val="2D3B45"/>
          <w:kern w:val="0"/>
          <w:szCs w:val="24"/>
        </w:rPr>
        <w:t> files and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build</w:t>
      </w:r>
      <w:r w:rsidRPr="006571CA">
        <w:rPr>
          <w:rFonts w:ascii="Lato" w:hAnsi="Lato" w:cs="宋体"/>
          <w:color w:val="2D3B45"/>
          <w:kern w:val="0"/>
          <w:szCs w:val="24"/>
        </w:rPr>
        <w:t>,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node_modules</w:t>
      </w:r>
      <w:r w:rsidRPr="006571CA">
        <w:rPr>
          <w:rFonts w:ascii="Lato" w:hAnsi="Lato" w:cs="宋体"/>
          <w:color w:val="2D3B45"/>
          <w:kern w:val="0"/>
          <w:szCs w:val="24"/>
        </w:rPr>
        <w:t> directory. None of these should be checked into the repository.</w:t>
      </w:r>
    </w:p>
    <w:p w14:paraId="0A96629A" w14:textId="77777777" w:rsidR="006571CA" w:rsidRPr="006571CA" w:rsidRDefault="006571CA" w:rsidP="006571CA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heck for dependencies. Dependencies from the Maven repository or npm should not be committed to the git repository.</w:t>
      </w:r>
    </w:p>
    <w:p w14:paraId="4651653E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Pre-requisite for Demo (5% Penalty)</w:t>
      </w:r>
    </w:p>
    <w:p w14:paraId="3BA5D750" w14:textId="77777777" w:rsidR="006571CA" w:rsidRPr="006571CA" w:rsidRDefault="006571CA" w:rsidP="006571CA">
      <w:pPr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Delete all VPCs you may have created in your demo AWS account.</w:t>
      </w:r>
    </w:p>
    <w:p w14:paraId="6441DF18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Application Crash (10% Penalty)</w:t>
      </w:r>
    </w:p>
    <w:p w14:paraId="4E187D0D" w14:textId="77777777" w:rsidR="006571CA" w:rsidRPr="006571CA" w:rsidRDefault="006571CA" w:rsidP="006571CA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lastRenderedPageBreak/>
        <w:t>The application should not crash or return </w:t>
      </w:r>
      <w:r w:rsidRPr="006571CA">
        <w:rPr>
          <w:rFonts w:ascii="Lato" w:hAnsi="Lato" w:cs="宋体"/>
          <w:i/>
          <w:iCs/>
          <w:color w:val="2D3B45"/>
          <w:kern w:val="0"/>
          <w:szCs w:val="24"/>
        </w:rPr>
        <w:t>500 Internal Server Errors</w:t>
      </w:r>
      <w:r w:rsidRPr="006571CA">
        <w:rPr>
          <w:rFonts w:ascii="Lato" w:hAnsi="Lato" w:cs="宋体"/>
          <w:color w:val="2D3B45"/>
          <w:kern w:val="0"/>
          <w:szCs w:val="24"/>
        </w:rPr>
        <w:t> during the demo.</w:t>
      </w:r>
    </w:p>
    <w:p w14:paraId="1C8233B1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Security Check (15% Penalty)</w:t>
      </w:r>
    </w:p>
    <w:p w14:paraId="4A05CA38" w14:textId="77777777" w:rsidR="006571CA" w:rsidRPr="006571CA" w:rsidRDefault="006571CA" w:rsidP="006571CA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heck for hard-coded AWS credentials.</w:t>
      </w:r>
    </w:p>
    <w:p w14:paraId="5B2B93AB" w14:textId="77777777" w:rsidR="006571CA" w:rsidRPr="006571CA" w:rsidRDefault="006571CA" w:rsidP="006571CA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heck IAM policies that grant access to all (*) resources.</w:t>
      </w:r>
    </w:p>
    <w:p w14:paraId="31CCF258" w14:textId="77777777" w:rsidR="006571CA" w:rsidRPr="006571CA" w:rsidRDefault="006571CA" w:rsidP="006571CA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heck for IAM roles and policies that have AdministratorAccess attached to them.</w:t>
      </w:r>
    </w:p>
    <w:p w14:paraId="1E79F10A" w14:textId="77777777" w:rsidR="006571CA" w:rsidRPr="006571CA" w:rsidRDefault="006571CA" w:rsidP="006571CA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Image deletion must be hard deleted in the S3 bucket.</w:t>
      </w:r>
    </w:p>
    <w:p w14:paraId="4720C2A8" w14:textId="77777777" w:rsidR="006571CA" w:rsidRPr="006571CA" w:rsidRDefault="006571CA" w:rsidP="006571CA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 </w:t>
      </w:r>
    </w:p>
    <w:p w14:paraId="4ED87F72" w14:textId="77777777" w:rsidR="006571CA" w:rsidRPr="006571CA" w:rsidRDefault="006571CA" w:rsidP="006571CA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6571CA">
        <w:rPr>
          <w:rFonts w:ascii="Lato" w:hAnsi="Lato" w:cs="宋体"/>
          <w:color w:val="2D3B45"/>
          <w:kern w:val="0"/>
          <w:sz w:val="36"/>
          <w:szCs w:val="36"/>
        </w:rPr>
        <w:t>CloudWatch Logs &amp; Metrics (100%)</w:t>
      </w:r>
    </w:p>
    <w:p w14:paraId="629E1F24" w14:textId="77777777" w:rsidR="006571CA" w:rsidRPr="006571CA" w:rsidRDefault="006571CA" w:rsidP="006571CA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Students to demo application logs in CloudWatch.</w:t>
      </w:r>
    </w:p>
    <w:p w14:paraId="671D830A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Monitor the logs as a new version of the application is deployed. Look for logs generated in the last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5</w:t>
      </w:r>
      <w:r w:rsidRPr="006571CA">
        <w:rPr>
          <w:rFonts w:ascii="Lato" w:hAnsi="Lato" w:cs="宋体"/>
          <w:color w:val="2D3B45"/>
          <w:kern w:val="0"/>
          <w:szCs w:val="24"/>
        </w:rPr>
        <w:t> minutes.</w:t>
      </w:r>
    </w:p>
    <w:p w14:paraId="7239041A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Look for log messages generated by the application from API calls made for the demo.</w:t>
      </w:r>
    </w:p>
    <w:p w14:paraId="105F41C0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As there may be some lag before logs are available in CloudWatch, wait for about 2-5 minutes for data to be available.</w:t>
      </w:r>
    </w:p>
    <w:p w14:paraId="316A103C" w14:textId="77777777" w:rsidR="006571CA" w:rsidRPr="006571CA" w:rsidRDefault="006571CA" w:rsidP="006571CA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Students must demo application metrics that are being pushed to CloudWatch.</w:t>
      </w:r>
    </w:p>
    <w:p w14:paraId="4CFD8B16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Verify metrics for counters and timers as you make API calls for the demo.</w:t>
      </w:r>
    </w:p>
    <w:p w14:paraId="35CDBB29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Note the value of these metrics before and after the demo.</w:t>
      </w:r>
    </w:p>
    <w:p w14:paraId="3091EA83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Count the number of API calls being made and see if the count displayed in the dashboard adds up.</w:t>
      </w:r>
    </w:p>
    <w:p w14:paraId="68DE7C87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When looking at metrics in the dashboard, look for data from the last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5</w:t>
      </w:r>
      <w:r w:rsidRPr="006571CA">
        <w:rPr>
          <w:rFonts w:ascii="Lato" w:hAnsi="Lato" w:cs="宋体"/>
          <w:color w:val="2D3B45"/>
          <w:kern w:val="0"/>
          <w:szCs w:val="24"/>
        </w:rPr>
        <w:t> or </w:t>
      </w:r>
      <w:r w:rsidRPr="006571CA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15</w:t>
      </w:r>
      <w:r w:rsidRPr="006571CA">
        <w:rPr>
          <w:rFonts w:ascii="Lato" w:hAnsi="Lato" w:cs="宋体"/>
          <w:color w:val="2D3B45"/>
          <w:kern w:val="0"/>
          <w:szCs w:val="24"/>
        </w:rPr>
        <w:t> minutes.</w:t>
      </w:r>
    </w:p>
    <w:p w14:paraId="3A5C382F" w14:textId="77777777" w:rsidR="006571CA" w:rsidRPr="006571CA" w:rsidRDefault="006571CA" w:rsidP="006571CA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 w:firstLine="480"/>
        <w:jc w:val="left"/>
        <w:rPr>
          <w:rFonts w:ascii="Lato" w:hAnsi="Lato" w:cs="宋体"/>
          <w:color w:val="2D3B45"/>
          <w:kern w:val="0"/>
          <w:szCs w:val="24"/>
        </w:rPr>
      </w:pPr>
      <w:r w:rsidRPr="006571CA">
        <w:rPr>
          <w:rFonts w:ascii="Lato" w:hAnsi="Lato" w:cs="宋体"/>
          <w:color w:val="2D3B45"/>
          <w:kern w:val="0"/>
          <w:szCs w:val="24"/>
        </w:rPr>
        <w:t>As there may be some lag before metrics are available in CloudWatch, wait for about 1-2 minutes for data to be available.</w:t>
      </w:r>
    </w:p>
    <w:p w14:paraId="721F440A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C6797"/>
    <w:multiLevelType w:val="multilevel"/>
    <w:tmpl w:val="B97EB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A7193B"/>
    <w:multiLevelType w:val="multilevel"/>
    <w:tmpl w:val="1EBED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4675EF"/>
    <w:multiLevelType w:val="multilevel"/>
    <w:tmpl w:val="43B4D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C73C01"/>
    <w:multiLevelType w:val="multilevel"/>
    <w:tmpl w:val="4C443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712FED"/>
    <w:multiLevelType w:val="multilevel"/>
    <w:tmpl w:val="BD2A7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8932B4"/>
    <w:multiLevelType w:val="multilevel"/>
    <w:tmpl w:val="9EFE2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28C06DD"/>
    <w:multiLevelType w:val="multilevel"/>
    <w:tmpl w:val="FD9E4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B5142C"/>
    <w:multiLevelType w:val="multilevel"/>
    <w:tmpl w:val="1A967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D66883"/>
    <w:multiLevelType w:val="multilevel"/>
    <w:tmpl w:val="6ECCE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1B79DF"/>
    <w:multiLevelType w:val="multilevel"/>
    <w:tmpl w:val="7C788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33915DE"/>
    <w:multiLevelType w:val="multilevel"/>
    <w:tmpl w:val="10FE4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9C3A11"/>
    <w:multiLevelType w:val="multilevel"/>
    <w:tmpl w:val="CC94C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8811673">
    <w:abstractNumId w:val="7"/>
  </w:num>
  <w:num w:numId="2" w16cid:durableId="665133419">
    <w:abstractNumId w:val="4"/>
  </w:num>
  <w:num w:numId="3" w16cid:durableId="1017343272">
    <w:abstractNumId w:val="5"/>
  </w:num>
  <w:num w:numId="4" w16cid:durableId="1689142054">
    <w:abstractNumId w:val="6"/>
  </w:num>
  <w:num w:numId="5" w16cid:durableId="1440637306">
    <w:abstractNumId w:val="2"/>
  </w:num>
  <w:num w:numId="6" w16cid:durableId="1086923625">
    <w:abstractNumId w:val="9"/>
  </w:num>
  <w:num w:numId="7" w16cid:durableId="765074136">
    <w:abstractNumId w:val="0"/>
  </w:num>
  <w:num w:numId="8" w16cid:durableId="227571673">
    <w:abstractNumId w:val="11"/>
  </w:num>
  <w:num w:numId="9" w16cid:durableId="498275399">
    <w:abstractNumId w:val="8"/>
  </w:num>
  <w:num w:numId="10" w16cid:durableId="546337846">
    <w:abstractNumId w:val="1"/>
  </w:num>
  <w:num w:numId="11" w16cid:durableId="405494724">
    <w:abstractNumId w:val="10"/>
  </w:num>
  <w:num w:numId="12" w16cid:durableId="772629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TA0tzAzNjKyNDNW0lEKTi0uzszPAykwrAUA0LV5qiwAAAA="/>
  </w:docVars>
  <w:rsids>
    <w:rsidRoot w:val="00810153"/>
    <w:rsid w:val="006571CA"/>
    <w:rsid w:val="007E0C40"/>
    <w:rsid w:val="00810153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1D641D-652B-482E-918B-7072B7B7F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2">
    <w:name w:val="heading 2"/>
    <w:basedOn w:val="a"/>
    <w:link w:val="20"/>
    <w:uiPriority w:val="9"/>
    <w:qFormat/>
    <w:rsid w:val="006571CA"/>
    <w:pPr>
      <w:widowControl/>
      <w:spacing w:before="100" w:beforeAutospacing="1" w:after="100" w:afterAutospacing="1" w:line="240" w:lineRule="auto"/>
      <w:ind w:firstLineChars="0" w:firstLine="0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6571CA"/>
    <w:pPr>
      <w:widowControl/>
      <w:spacing w:before="100" w:beforeAutospacing="1" w:after="100" w:afterAutospacing="1" w:line="240" w:lineRule="auto"/>
      <w:ind w:firstLineChars="0" w:firstLine="0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6571CA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6571CA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semiHidden/>
    <w:unhideWhenUsed/>
    <w:rsid w:val="006571CA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styleId="a4">
    <w:name w:val="Hyperlink"/>
    <w:basedOn w:val="a0"/>
    <w:uiPriority w:val="99"/>
    <w:semiHidden/>
    <w:unhideWhenUsed/>
    <w:rsid w:val="006571CA"/>
    <w:rPr>
      <w:color w:val="0000FF"/>
      <w:u w:val="single"/>
    </w:rPr>
  </w:style>
  <w:style w:type="character" w:customStyle="1" w:styleId="screenreader-only">
    <w:name w:val="screenreader-only"/>
    <w:basedOn w:val="a0"/>
    <w:rsid w:val="006571CA"/>
  </w:style>
  <w:style w:type="character" w:styleId="HTML">
    <w:name w:val="HTML Code"/>
    <w:basedOn w:val="a0"/>
    <w:uiPriority w:val="99"/>
    <w:semiHidden/>
    <w:unhideWhenUsed/>
    <w:rsid w:val="006571CA"/>
    <w:rPr>
      <w:rFonts w:ascii="宋体" w:eastAsia="宋体" w:hAnsi="宋体" w:cs="宋体"/>
      <w:sz w:val="24"/>
      <w:szCs w:val="24"/>
    </w:rPr>
  </w:style>
  <w:style w:type="character" w:styleId="a5">
    <w:name w:val="Emphasis"/>
    <w:basedOn w:val="a0"/>
    <w:uiPriority w:val="20"/>
    <w:qFormat/>
    <w:rsid w:val="006571CA"/>
    <w:rPr>
      <w:i/>
      <w:iCs/>
    </w:rPr>
  </w:style>
  <w:style w:type="paragraph" w:styleId="HTML0">
    <w:name w:val="HTML Preformatted"/>
    <w:basedOn w:val="a"/>
    <w:link w:val="HTML1"/>
    <w:uiPriority w:val="99"/>
    <w:semiHidden/>
    <w:unhideWhenUsed/>
    <w:rsid w:val="006571C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6571CA"/>
    <w:rPr>
      <w:rFonts w:ascii="宋体" w:eastAsia="宋体" w:hAnsi="宋体" w:cs="宋体"/>
      <w:kern w:val="0"/>
      <w:sz w:val="24"/>
      <w:szCs w:val="24"/>
    </w:rPr>
  </w:style>
  <w:style w:type="character" w:customStyle="1" w:styleId="hljs-attribute">
    <w:name w:val="hljs-attribute"/>
    <w:basedOn w:val="a0"/>
    <w:rsid w:val="006571CA"/>
  </w:style>
  <w:style w:type="character" w:styleId="a6">
    <w:name w:val="Strong"/>
    <w:basedOn w:val="a0"/>
    <w:uiPriority w:val="22"/>
    <w:qFormat/>
    <w:rsid w:val="006571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9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ws.amazon.com/AmazonCloudWatch/latest/monitoring/CloudWatch-Agent-custom-metrics-statsd.html" TargetMode="External"/><Relationship Id="rId13" Type="http://schemas.openxmlformats.org/officeDocument/2006/relationships/hyperlink" Target="https://docs.aws.amazon.com/AmazonCloudWatch/latest/monitoring/CloudWatch-Agent-custom-metrics-collectd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ws.amazon.com/AmazonCloudWatch/latest/monitoring/create-iam-roles-for-cloudwatch-agent.html" TargetMode="External"/><Relationship Id="rId12" Type="http://schemas.openxmlformats.org/officeDocument/2006/relationships/hyperlink" Target="https://docs.aws.amazon.com/AmazonCloudWatch/latest/monitoring/CloudWatch-Agent-custom-metrics-stats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aws.amazon.com/AmazonCloudWatch/latest/logs/UseCloudWatchUnifiedAgent.html" TargetMode="External"/><Relationship Id="rId11" Type="http://schemas.openxmlformats.org/officeDocument/2006/relationships/hyperlink" Target="https://docs.aws.amazon.com/AmazonCloudWatch/latest/monitoring/install-CloudWatch-Agent-on-first-instance.html" TargetMode="External"/><Relationship Id="rId5" Type="http://schemas.openxmlformats.org/officeDocument/2006/relationships/hyperlink" Target="https://docs.aws.amazon.com/AmazonCloudWatch/latest/monitoring/install-CloudWatch-Agent-on-first-instance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ocs.aws.amazon.com/AmazonCloudWatch/latest/monitoring/create-iam-roles-for-cloudwatch-age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aws.amazon.com/AmazonCloudWatch/latest/monitoring/CloudWatch-Agent-custom-metrics-collectd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0</Words>
  <Characters>6161</Characters>
  <Application>Microsoft Office Word</Application>
  <DocSecurity>0</DocSecurity>
  <Lines>51</Lines>
  <Paragraphs>14</Paragraphs>
  <ScaleCrop>false</ScaleCrop>
  <Company/>
  <LinksUpToDate>false</LinksUpToDate>
  <CharactersWithSpaces>7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4-19T16:09:00Z</dcterms:created>
  <dcterms:modified xsi:type="dcterms:W3CDTF">2022-04-19T16:09:00Z</dcterms:modified>
</cp:coreProperties>
</file>